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304" w:rsidRDefault="00C74E92" w:rsidP="00C74E92">
      <w:pPr>
        <w:widowControl w:val="0"/>
        <w:spacing w:after="0" w:line="240" w:lineRule="auto"/>
        <w:rPr>
          <w:rFonts w:ascii="Meta Offc" w:eastAsia="Times New Roman" w:hAnsi="Meta Offc" w:cs="Meta Offc"/>
          <w:b/>
          <w:color w:val="000000" w:themeColor="text1"/>
        </w:rPr>
      </w:pPr>
      <w:r>
        <w:rPr>
          <w:noProof/>
        </w:rPr>
        <w:drawing>
          <wp:inline distT="0" distB="0" distL="0" distR="0" wp14:anchorId="4ED62F2C" wp14:editId="09DC89B3">
            <wp:extent cx="1828800" cy="81978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662" w:rsidRDefault="00590662" w:rsidP="00FF7A8B">
      <w:pPr>
        <w:widowControl w:val="0"/>
        <w:spacing w:line="240" w:lineRule="auto"/>
        <w:jc w:val="center"/>
        <w:rPr>
          <w:rFonts w:ascii="Meta SC Offc" w:eastAsia="Times New Roman" w:hAnsi="Meta SC Offc" w:cs="Meta SC Offc"/>
          <w:b/>
          <w:color w:val="000000" w:themeColor="text1"/>
          <w:sz w:val="28"/>
          <w:szCs w:val="28"/>
          <w:u w:val="single"/>
        </w:rPr>
      </w:pPr>
    </w:p>
    <w:p w:rsidR="00475304" w:rsidRPr="00B26D29" w:rsidRDefault="00475304" w:rsidP="00FF7A8B">
      <w:pPr>
        <w:widowControl w:val="0"/>
        <w:spacing w:line="240" w:lineRule="auto"/>
        <w:jc w:val="center"/>
        <w:rPr>
          <w:rFonts w:ascii="Meta SC Offc" w:eastAsia="Times New Roman" w:hAnsi="Meta SC Offc" w:cs="Meta SC Offc"/>
          <w:b/>
          <w:color w:val="000000" w:themeColor="text1"/>
          <w:sz w:val="28"/>
          <w:szCs w:val="28"/>
          <w:u w:val="single"/>
        </w:rPr>
      </w:pPr>
      <w:r w:rsidRPr="00B26D29">
        <w:rPr>
          <w:rFonts w:ascii="Meta SC Offc" w:eastAsia="Times New Roman" w:hAnsi="Meta SC Offc" w:cs="Meta SC Offc"/>
          <w:b/>
          <w:color w:val="000000" w:themeColor="text1"/>
          <w:sz w:val="28"/>
          <w:szCs w:val="28"/>
          <w:u w:val="single"/>
        </w:rPr>
        <w:t>Procurement Policy</w:t>
      </w:r>
    </w:p>
    <w:p w:rsidR="00475304" w:rsidRPr="00FF7A8B" w:rsidRDefault="00475304" w:rsidP="00FF7A8B">
      <w:pPr>
        <w:widowControl w:val="0"/>
        <w:spacing w:line="240" w:lineRule="auto"/>
        <w:ind w:right="122"/>
        <w:rPr>
          <w:rFonts w:ascii="Meta Offc" w:eastAsia="Times New Roman" w:hAnsi="Meta Offc" w:cs="Meta Offc"/>
          <w:color w:val="000000" w:themeColor="text1"/>
        </w:rPr>
      </w:pPr>
      <w:r w:rsidRPr="00C74E92">
        <w:rPr>
          <w:rFonts w:ascii="Meta Offc" w:eastAsia="Times New Roman" w:hAnsi="Meta Offc" w:cs="Meta Offc"/>
          <w:color w:val="000000" w:themeColor="text1"/>
        </w:rPr>
        <w:t>I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>i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olic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ioneer Library System (PLS)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btai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maximum</w:t>
      </w:r>
      <w:r w:rsidRPr="00C74E92">
        <w:rPr>
          <w:rFonts w:ascii="Meta Offc" w:eastAsia="Times New Roman" w:hAnsi="Meta Offc" w:cs="Meta Offc"/>
          <w:color w:val="000000" w:themeColor="text1"/>
          <w:spacing w:val="4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actical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valu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he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good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quir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effectiv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operation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rganizatio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nsisten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vision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is policy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tandar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business</w:t>
      </w:r>
      <w:r w:rsidRPr="00C74E92">
        <w:rPr>
          <w:rFonts w:ascii="Meta Offc" w:eastAsia="Times New Roman" w:hAnsi="Meta Offc" w:cs="Meta Offc"/>
          <w:color w:val="000000" w:themeColor="text1"/>
          <w:spacing w:val="2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actice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s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in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ccorda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pplicabl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law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tatutes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quires</w:t>
      </w:r>
      <w:r w:rsidRPr="00C74E92">
        <w:rPr>
          <w:rFonts w:ascii="Meta Offc" w:eastAsia="Times New Roman" w:hAnsi="Meta Offc" w:cs="Meta Offc"/>
          <w:color w:val="000000" w:themeColor="text1"/>
          <w:spacing w:val="4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mpetitiv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bid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ertain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tem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keep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costs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a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minimum;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give</w:t>
      </w:r>
      <w:r w:rsidRPr="00C74E92">
        <w:rPr>
          <w:rFonts w:ascii="Meta Offc" w:eastAsia="Times New Roman" w:hAnsi="Meta Offc" w:cs="Meta Offc"/>
          <w:color w:val="000000" w:themeColor="text1"/>
          <w:spacing w:val="3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terested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qualifi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uppl</w:t>
      </w:r>
      <w:bookmarkStart w:id="0" w:name="_GoBack"/>
      <w:bookmarkEnd w:id="0"/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er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a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equal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pportunit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uppl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>good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to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;</w:t>
      </w:r>
      <w:r w:rsidRPr="00C74E92">
        <w:rPr>
          <w:rFonts w:ascii="Meta Offc" w:eastAsia="Times New Roman" w:hAnsi="Meta Offc" w:cs="Meta Offc"/>
          <w:color w:val="000000" w:themeColor="text1"/>
          <w:spacing w:val="8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uar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gains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avoritism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xtravaga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raud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ast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buse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Thi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olicy</w:t>
      </w:r>
      <w:r w:rsidRPr="00C74E92">
        <w:rPr>
          <w:rFonts w:ascii="Meta Offc" w:eastAsia="Times New Roman" w:hAnsi="Meta Offc" w:cs="Meta Offc"/>
          <w:color w:val="000000" w:themeColor="text1"/>
          <w:spacing w:val="4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sets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th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vision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to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ensu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mplia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pplicab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Y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General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Municipal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Law</w:t>
      </w:r>
      <w:r w:rsidRPr="00C74E92">
        <w:rPr>
          <w:rFonts w:ascii="Meta Offc" w:eastAsia="Times New Roman" w:hAnsi="Meta Offc" w:cs="Meta Offc"/>
          <w:color w:val="000000" w:themeColor="text1"/>
          <w:spacing w:val="3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olicies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>i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operativ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librar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ystem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i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neith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olitical</w:t>
      </w:r>
      <w:r w:rsidRPr="00C74E92">
        <w:rPr>
          <w:rFonts w:ascii="Meta Offc" w:eastAsia="Times New Roman" w:hAnsi="Meta Offc" w:cs="Meta Offc"/>
          <w:color w:val="000000" w:themeColor="text1"/>
          <w:spacing w:val="7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ubdivisio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distric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re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i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ubjec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ener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Municip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Law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xcept</w:t>
      </w:r>
      <w:r w:rsidRPr="00C74E92">
        <w:rPr>
          <w:rFonts w:ascii="Meta Offc" w:eastAsia="Times New Roman" w:hAnsi="Meta Offc" w:cs="Meta Offc"/>
          <w:color w:val="000000" w:themeColor="text1"/>
          <w:spacing w:val="6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he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member</w:t>
      </w:r>
      <w:r w:rsidRPr="00C74E92">
        <w:rPr>
          <w:rFonts w:ascii="Meta Offc" w:eastAsia="Times New Roman" w:hAnsi="Meta Offc" w:cs="Meta Offc"/>
          <w:color w:val="000000" w:themeColor="text1"/>
          <w:spacing w:val="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librar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tha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mus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mply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ew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York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tat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tatutes.</w:t>
      </w:r>
    </w:p>
    <w:p w:rsidR="00475304" w:rsidRPr="00C74E92" w:rsidRDefault="00475304" w:rsidP="00FF7A8B">
      <w:pPr>
        <w:spacing w:line="240" w:lineRule="auto"/>
        <w:rPr>
          <w:rFonts w:ascii="Meta Offc" w:hAnsi="Meta Offc" w:cs="Meta Offc"/>
          <w:color w:val="000000" w:themeColor="text1"/>
          <w:spacing w:val="6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Purchased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Items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Purchased</w:t>
      </w:r>
      <w:r w:rsidRPr="00C74E92">
        <w:rPr>
          <w:rFonts w:ascii="Meta Offc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items</w:t>
      </w:r>
      <w:r w:rsidR="006839D1">
        <w:rPr>
          <w:rFonts w:ascii="Meta Offc" w:hAnsi="Meta Offc" w:cs="Meta Offc"/>
          <w:color w:val="000000" w:themeColor="text1"/>
          <w:spacing w:val="-2"/>
        </w:rPr>
        <w:t xml:space="preserve"> require Purchase Orders and </w:t>
      </w:r>
      <w:r w:rsidRPr="00C74E92">
        <w:rPr>
          <w:rFonts w:ascii="Meta Offc" w:hAnsi="Meta Offc" w:cs="Meta Offc"/>
          <w:color w:val="000000" w:themeColor="text1"/>
          <w:spacing w:val="-1"/>
        </w:rPr>
        <w:t>include</w:t>
      </w:r>
      <w:r w:rsidRPr="00C74E92">
        <w:rPr>
          <w:rFonts w:ascii="Meta Offc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all</w:t>
      </w:r>
      <w:r w:rsidRPr="00C74E92">
        <w:rPr>
          <w:rFonts w:ascii="Meta Offc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1"/>
        </w:rPr>
        <w:t>goods</w:t>
      </w:r>
      <w:r w:rsidRPr="00C74E92">
        <w:rPr>
          <w:rFonts w:ascii="Meta Offc" w:hAnsi="Meta Offc" w:cs="Meta Offc"/>
          <w:color w:val="000000" w:themeColor="text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and</w:t>
      </w:r>
      <w:r w:rsidRPr="00C74E92">
        <w:rPr>
          <w:rFonts w:ascii="Meta Offc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hAnsi="Meta Offc" w:cs="Meta Offc"/>
          <w:color w:val="000000" w:themeColor="text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obtained</w:t>
      </w:r>
      <w:r w:rsidRPr="00C74E92">
        <w:rPr>
          <w:rFonts w:ascii="Meta Offc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using</w:t>
      </w:r>
      <w:r w:rsidRPr="00C74E92">
        <w:rPr>
          <w:rFonts w:ascii="Meta Offc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PLS</w:t>
      </w:r>
      <w:r w:rsidRPr="00C74E92">
        <w:rPr>
          <w:rFonts w:ascii="Meta Offc" w:hAnsi="Meta Offc" w:cs="Meta Offc"/>
          <w:color w:val="000000" w:themeColor="text1"/>
          <w:spacing w:val="58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funds</w:t>
      </w:r>
      <w:r w:rsidRPr="00C74E92">
        <w:rPr>
          <w:rFonts w:ascii="Meta Offc" w:hAnsi="Meta Offc" w:cs="Meta Offc"/>
          <w:color w:val="000000" w:themeColor="text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except</w:t>
      </w:r>
      <w:r w:rsidRPr="00C74E92">
        <w:rPr>
          <w:rFonts w:ascii="Meta Offc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hAnsi="Meta Offc" w:cs="Meta Offc"/>
          <w:color w:val="000000" w:themeColor="text1"/>
        </w:rPr>
        <w:t>the</w:t>
      </w:r>
      <w:r w:rsidRPr="00C74E92">
        <w:rPr>
          <w:rFonts w:ascii="Meta Offc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following:</w:t>
      </w:r>
      <w:r w:rsidR="00FF7A8B">
        <w:rPr>
          <w:rFonts w:ascii="Meta Offc" w:hAnsi="Meta Offc" w:cs="Meta Offc"/>
          <w:color w:val="000000" w:themeColor="text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travel,</w:t>
      </w:r>
      <w:r w:rsidRPr="00C74E92">
        <w:rPr>
          <w:rFonts w:ascii="Meta Offc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utilities, the pass-through of funds to outside entities,</w:t>
      </w:r>
      <w:r w:rsidRPr="00C74E92">
        <w:rPr>
          <w:rFonts w:ascii="Meta Offc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and</w:t>
      </w:r>
      <w:r w:rsidRPr="00C74E92">
        <w:rPr>
          <w:rFonts w:ascii="Meta Offc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loans.</w:t>
      </w:r>
      <w:r w:rsidR="00FF7A8B">
        <w:rPr>
          <w:rFonts w:ascii="Meta Offc" w:hAnsi="Meta Offc" w:cs="Meta Offc"/>
          <w:color w:val="000000" w:themeColor="text1"/>
        </w:rPr>
        <w:t xml:space="preserve"> </w:t>
      </w:r>
    </w:p>
    <w:p w:rsidR="00475304" w:rsidRPr="00FF7A8B" w:rsidRDefault="00475304" w:rsidP="00FF7A8B">
      <w:pPr>
        <w:widowControl w:val="0"/>
        <w:spacing w:line="242" w:lineRule="auto"/>
        <w:ind w:right="224"/>
        <w:rPr>
          <w:rFonts w:ascii="Meta Offc" w:eastAsia="Times New Roman" w:hAnsi="Meta Offc" w:cs="Meta Offc"/>
          <w:color w:val="000000" w:themeColor="text1"/>
        </w:rPr>
      </w:pP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surance, audit, legal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other consulting and </w:t>
      </w:r>
      <w:r w:rsidRPr="00C74E92">
        <w:rPr>
          <w:rFonts w:ascii="Meta Offc" w:eastAsia="Times New Roman" w:hAnsi="Meta Offc" w:cs="Meta Offc"/>
          <w:color w:val="000000" w:themeColor="text1"/>
        </w:rPr>
        <w:t>profession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do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requir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ssua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rder</w:t>
      </w:r>
      <w:r w:rsidRPr="00C74E92">
        <w:rPr>
          <w:rFonts w:ascii="Meta Offc" w:eastAsia="Times New Roman" w:hAnsi="Meta Offc" w:cs="Meta Offc"/>
          <w:color w:val="000000" w:themeColor="text1"/>
          <w:spacing w:val="6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bu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will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llow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mpetitio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uideline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below.</w:t>
      </w:r>
    </w:p>
    <w:p w:rsidR="00475304" w:rsidRPr="00C74E92" w:rsidRDefault="00475304" w:rsidP="00FF7A8B">
      <w:pPr>
        <w:spacing w:line="239" w:lineRule="auto"/>
        <w:ind w:right="224"/>
        <w:rPr>
          <w:rFonts w:ascii="Meta Offc" w:hAnsi="Meta Offc" w:cs="Meta Offc"/>
          <w:color w:val="000000" w:themeColor="text1"/>
          <w:spacing w:val="-1"/>
        </w:rPr>
      </w:pPr>
      <w:r w:rsidRPr="00C74E92">
        <w:rPr>
          <w:rFonts w:ascii="Meta Offc" w:hAnsi="Meta Offc" w:cs="Meta Offc"/>
          <w:b/>
          <w:color w:val="000000" w:themeColor="text1"/>
          <w:spacing w:val="-1"/>
        </w:rPr>
        <w:t>Authorization</w:t>
      </w:r>
      <w:r w:rsidRPr="00C74E92">
        <w:rPr>
          <w:rFonts w:ascii="Meta Offc" w:hAnsi="Meta Offc" w:cs="Meta Offc"/>
          <w:b/>
          <w:color w:val="000000" w:themeColor="text1"/>
          <w:spacing w:val="3"/>
        </w:rPr>
        <w:t xml:space="preserve"> </w:t>
      </w:r>
      <w:r w:rsidRPr="00C74E92">
        <w:rPr>
          <w:rFonts w:ascii="Meta Offc" w:hAnsi="Meta Offc" w:cs="Meta Offc"/>
          <w:b/>
          <w:color w:val="000000" w:themeColor="text1"/>
        </w:rPr>
        <w:t>to</w:t>
      </w:r>
      <w:r w:rsidRPr="00C74E92">
        <w:rPr>
          <w:rFonts w:ascii="Meta Offc" w:hAnsi="Meta Offc" w:cs="Meta Offc"/>
          <w:b/>
          <w:color w:val="000000" w:themeColor="text1"/>
          <w:spacing w:val="2"/>
        </w:rPr>
        <w:t xml:space="preserve"> </w:t>
      </w:r>
      <w:r w:rsidRPr="00C74E92">
        <w:rPr>
          <w:rFonts w:ascii="Meta Offc" w:hAnsi="Meta Offc" w:cs="Meta Offc"/>
          <w:b/>
          <w:color w:val="000000" w:themeColor="text1"/>
          <w:spacing w:val="-2"/>
        </w:rPr>
        <w:t>Commit</w:t>
      </w:r>
      <w:r w:rsidRPr="00C74E92">
        <w:rPr>
          <w:rFonts w:ascii="Meta Offc" w:hAnsi="Meta Offc" w:cs="Meta Offc"/>
          <w:b/>
          <w:color w:val="000000" w:themeColor="text1"/>
          <w:spacing w:val="4"/>
        </w:rPr>
        <w:t xml:space="preserve"> </w:t>
      </w:r>
      <w:r w:rsidRPr="00C74E92">
        <w:rPr>
          <w:rFonts w:ascii="Meta Offc" w:hAnsi="Meta Offc" w:cs="Meta Offc"/>
          <w:b/>
          <w:color w:val="000000" w:themeColor="text1"/>
          <w:spacing w:val="-1"/>
        </w:rPr>
        <w:t>Funds</w:t>
      </w:r>
      <w:r w:rsidRPr="00C74E92">
        <w:rPr>
          <w:rFonts w:ascii="Meta Offc" w:hAnsi="Meta Offc" w:cs="Meta Offc"/>
          <w:b/>
          <w:color w:val="000000" w:themeColor="text1"/>
        </w:rPr>
        <w:t xml:space="preserve"> and</w:t>
      </w:r>
      <w:r w:rsidRPr="00C74E92">
        <w:rPr>
          <w:rFonts w:ascii="Meta Offc" w:hAnsi="Meta Offc" w:cs="Meta Offc"/>
          <w:b/>
          <w:color w:val="000000" w:themeColor="text1"/>
          <w:spacing w:val="-2"/>
        </w:rPr>
        <w:t xml:space="preserve"> </w:t>
      </w:r>
      <w:r w:rsidRPr="00C74E92">
        <w:rPr>
          <w:rFonts w:ascii="Meta Offc" w:hAnsi="Meta Offc" w:cs="Meta Offc"/>
          <w:b/>
          <w:color w:val="000000" w:themeColor="text1"/>
        </w:rPr>
        <w:t>Sign</w:t>
      </w:r>
      <w:r w:rsidRPr="00C74E92">
        <w:rPr>
          <w:rFonts w:ascii="Meta Offc" w:hAnsi="Meta Offc" w:cs="Meta Offc"/>
          <w:b/>
          <w:color w:val="000000" w:themeColor="text1"/>
          <w:spacing w:val="-2"/>
        </w:rPr>
        <w:t xml:space="preserve"> Purchase</w:t>
      </w:r>
      <w:r w:rsidRPr="00C74E92">
        <w:rPr>
          <w:rFonts w:ascii="Meta Offc" w:hAnsi="Meta Offc" w:cs="Meta Offc"/>
          <w:b/>
          <w:color w:val="000000" w:themeColor="text1"/>
          <w:spacing w:val="1"/>
        </w:rPr>
        <w:t xml:space="preserve"> </w:t>
      </w:r>
      <w:r w:rsidRPr="00C74E92">
        <w:rPr>
          <w:rFonts w:ascii="Meta Offc" w:hAnsi="Meta Offc" w:cs="Meta Offc"/>
          <w:b/>
          <w:color w:val="000000" w:themeColor="text1"/>
          <w:spacing w:val="-1"/>
        </w:rPr>
        <w:t>Orders</w:t>
      </w:r>
      <w:r w:rsidRPr="00C74E92">
        <w:rPr>
          <w:rFonts w:ascii="Meta Offc" w:hAnsi="Meta Offc" w:cs="Meta Offc"/>
          <w:b/>
          <w:color w:val="000000" w:themeColor="text1"/>
          <w:spacing w:val="8"/>
        </w:rPr>
        <w:t xml:space="preserve"> </w:t>
      </w:r>
      <w:r w:rsidRPr="00C74E92">
        <w:rPr>
          <w:rFonts w:ascii="Meta Offc" w:hAnsi="Meta Offc" w:cs="Meta Offc"/>
          <w:b/>
          <w:color w:val="000000" w:themeColor="text1"/>
        </w:rPr>
        <w:t>-</w:t>
      </w:r>
      <w:r w:rsidRPr="00C74E92">
        <w:rPr>
          <w:rFonts w:ascii="Meta Offc" w:hAnsi="Meta Offc" w:cs="Meta Offc"/>
          <w:b/>
          <w:color w:val="000000" w:themeColor="text1"/>
          <w:spacing w:val="4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Purchase</w:t>
      </w:r>
      <w:r w:rsidRPr="00C74E92">
        <w:rPr>
          <w:rFonts w:ascii="Meta Offc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hAnsi="Meta Offc" w:cs="Meta Offc"/>
          <w:color w:val="000000" w:themeColor="text1"/>
        </w:rPr>
        <w:t xml:space="preserve">orders </w:t>
      </w:r>
      <w:r w:rsidRPr="00C74E92">
        <w:rPr>
          <w:rFonts w:ascii="Meta Offc" w:hAnsi="Meta Offc" w:cs="Meta Offc"/>
          <w:color w:val="000000" w:themeColor="text1"/>
          <w:spacing w:val="-3"/>
        </w:rPr>
        <w:t>may</w:t>
      </w:r>
      <w:r w:rsidRPr="00C74E92">
        <w:rPr>
          <w:rFonts w:ascii="Meta Offc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3"/>
        </w:rPr>
        <w:t>be</w:t>
      </w:r>
      <w:r w:rsidRPr="00C74E92">
        <w:rPr>
          <w:rFonts w:ascii="Meta Offc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signed</w:t>
      </w:r>
      <w:r w:rsidRPr="00C74E92">
        <w:rPr>
          <w:rFonts w:ascii="Meta Offc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hAnsi="Meta Offc" w:cs="Meta Offc"/>
          <w:color w:val="000000" w:themeColor="text1"/>
        </w:rPr>
        <w:t>by</w:t>
      </w:r>
      <w:r w:rsidRPr="00C74E92">
        <w:rPr>
          <w:rFonts w:ascii="Meta Offc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hAnsi="Meta Offc" w:cs="Meta Offc"/>
          <w:color w:val="000000" w:themeColor="text1"/>
        </w:rPr>
        <w:t>the</w:t>
      </w:r>
      <w:r w:rsidRPr="00C74E92">
        <w:rPr>
          <w:rFonts w:ascii="Meta Offc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1"/>
        </w:rPr>
        <w:t>Executive</w:t>
      </w:r>
      <w:r w:rsidRPr="00C74E92">
        <w:rPr>
          <w:rFonts w:ascii="Meta Offc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hAnsi="Meta Offc" w:cs="Meta Offc"/>
          <w:color w:val="000000" w:themeColor="text1"/>
        </w:rPr>
        <w:t>Director</w:t>
      </w:r>
      <w:r w:rsidRPr="00C74E92">
        <w:rPr>
          <w:rFonts w:ascii="Meta Offc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2"/>
        </w:rPr>
        <w:t>or</w:t>
      </w:r>
      <w:r w:rsidRPr="00C74E92">
        <w:rPr>
          <w:rFonts w:ascii="Meta Offc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hAnsi="Meta Offc" w:cs="Meta Offc"/>
          <w:color w:val="000000" w:themeColor="text1"/>
          <w:spacing w:val="-2"/>
        </w:rPr>
        <w:t>the Business Manager</w:t>
      </w:r>
      <w:r w:rsidR="006839D1">
        <w:rPr>
          <w:rFonts w:ascii="Meta Offc" w:hAnsi="Meta Offc" w:cs="Meta Offc"/>
          <w:color w:val="000000" w:themeColor="text1"/>
          <w:spacing w:val="-2"/>
        </w:rPr>
        <w:t>.</w:t>
      </w:r>
      <w:r w:rsidR="00C61CE3">
        <w:rPr>
          <w:rFonts w:ascii="Meta Offc" w:hAnsi="Meta Offc" w:cs="Meta Offc"/>
          <w:color w:val="000000" w:themeColor="text1"/>
          <w:spacing w:val="-1"/>
        </w:rPr>
        <w:t xml:space="preserve"> </w:t>
      </w:r>
      <w:r w:rsidR="00FF7A8B">
        <w:rPr>
          <w:rFonts w:ascii="Meta Offc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No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dividu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ma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commi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P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und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withou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per</w:t>
      </w:r>
      <w:r w:rsidRPr="00C74E92">
        <w:rPr>
          <w:rFonts w:ascii="Meta Offc" w:eastAsia="Times New Roman" w:hAnsi="Meta Offc" w:cs="Meta Offc"/>
          <w:color w:val="000000" w:themeColor="text1"/>
          <w:spacing w:val="54"/>
        </w:rPr>
        <w:t xml:space="preserve"> </w:t>
      </w:r>
      <w:r w:rsidR="00FF7A8B">
        <w:rPr>
          <w:rFonts w:ascii="Meta Offc" w:eastAsia="Times New Roman" w:hAnsi="Meta Offc" w:cs="Meta Offc"/>
          <w:color w:val="000000" w:themeColor="text1"/>
          <w:spacing w:val="-1"/>
        </w:rPr>
        <w:t>authorization</w:t>
      </w:r>
      <w:r w:rsidR="006839D1">
        <w:rPr>
          <w:rFonts w:ascii="Meta Offc" w:eastAsia="Times New Roman" w:hAnsi="Meta Offc" w:cs="Meta Offc"/>
          <w:color w:val="000000" w:themeColor="text1"/>
          <w:spacing w:val="-1"/>
        </w:rPr>
        <w:t>.</w:t>
      </w:r>
    </w:p>
    <w:p w:rsidR="00475304" w:rsidRPr="00FF7A8B" w:rsidRDefault="00475304" w:rsidP="00FF7A8B">
      <w:pPr>
        <w:spacing w:line="240" w:lineRule="auto"/>
        <w:rPr>
          <w:rFonts w:ascii="Meta Offc" w:eastAsia="Times New Roman" w:hAnsi="Meta Offc" w:cs="Meta Offc"/>
          <w:color w:val="000000" w:themeColor="text1"/>
          <w:spacing w:val="-1"/>
        </w:rPr>
      </w:pPr>
      <w:r w:rsidRPr="00C74E92">
        <w:rPr>
          <w:rFonts w:ascii="Meta Offc" w:hAnsi="Meta Offc" w:cs="Meta Offc"/>
          <w:b/>
          <w:color w:val="000000" w:themeColor="text1"/>
          <w:spacing w:val="-1"/>
        </w:rPr>
        <w:t>Competition</w:t>
      </w:r>
      <w:r w:rsidRPr="00C74E92">
        <w:rPr>
          <w:rFonts w:ascii="Meta Offc" w:hAnsi="Meta Offc" w:cs="Meta Offc"/>
          <w:b/>
          <w:color w:val="000000" w:themeColor="text1"/>
          <w:spacing w:val="3"/>
        </w:rPr>
        <w:t xml:space="preserve"> </w:t>
      </w:r>
      <w:r w:rsidRPr="00C74E92">
        <w:rPr>
          <w:rFonts w:ascii="Meta Offc" w:hAnsi="Meta Offc" w:cs="Meta Offc"/>
          <w:b/>
          <w:color w:val="000000" w:themeColor="text1"/>
          <w:spacing w:val="-1"/>
        </w:rPr>
        <w:t>Guidelines</w:t>
      </w:r>
      <w:r w:rsidR="00C74E92">
        <w:rPr>
          <w:rFonts w:ascii="Meta Offc" w:hAnsi="Meta Offc" w:cs="Meta Offc"/>
          <w:b/>
          <w:color w:val="000000" w:themeColor="text1"/>
          <w:spacing w:val="-1"/>
        </w:rPr>
        <w:t xml:space="preserve"> - </w:t>
      </w:r>
      <w:r w:rsidRPr="00C74E92">
        <w:rPr>
          <w:rFonts w:ascii="Meta Offc" w:eastAsia="Times New Roman" w:hAnsi="Meta Offc" w:cs="Meta Offc"/>
          <w:b/>
          <w:color w:val="000000" w:themeColor="text1"/>
          <w:spacing w:val="-2"/>
        </w:rPr>
        <w:t>Formal</w:t>
      </w:r>
      <w:r w:rsidRPr="00C74E92">
        <w:rPr>
          <w:rFonts w:ascii="Meta Offc" w:eastAsia="Times New Roman" w:hAnsi="Meta Offc" w:cs="Meta Offc"/>
          <w:b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b/>
          <w:color w:val="000000" w:themeColor="text1"/>
        </w:rPr>
        <w:t>Bids</w:t>
      </w:r>
      <w:r w:rsidRPr="00C74E92">
        <w:rPr>
          <w:rFonts w:ascii="Meta Offc" w:eastAsia="Times New Roman" w:hAnsi="Meta Offc" w:cs="Meta Offc"/>
          <w:b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b/>
          <w:color w:val="000000" w:themeColor="text1"/>
        </w:rPr>
        <w:t>-</w:t>
      </w:r>
      <w:r w:rsidRPr="00C74E92">
        <w:rPr>
          <w:rFonts w:ascii="Meta Offc" w:eastAsia="Times New Roman" w:hAnsi="Meta Offc" w:cs="Meta Offc"/>
          <w:b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Whe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xecut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curemen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ction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member</w:t>
      </w:r>
      <w:r w:rsidRPr="00C74E92">
        <w:rPr>
          <w:rFonts w:ascii="Meta Offc" w:eastAsia="Times New Roman" w:hAnsi="Meta Offc" w:cs="Meta Offc"/>
          <w:color w:val="000000" w:themeColor="text1"/>
          <w:spacing w:val="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librari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that</w:t>
      </w:r>
      <w:r w:rsidRPr="00C74E92">
        <w:rPr>
          <w:rFonts w:ascii="Meta Offc" w:eastAsia="Times New Roman" w:hAnsi="Meta Offc" w:cs="Meta Offc"/>
          <w:color w:val="000000" w:themeColor="text1"/>
          <w:spacing w:val="7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r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requir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comply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ew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York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tat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gulations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l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4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ction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ill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in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ccorda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pplicab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ew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York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tat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Municip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Law.</w:t>
      </w:r>
    </w:p>
    <w:p w:rsidR="00FF7A8B" w:rsidRDefault="00475304" w:rsidP="00FF7A8B">
      <w:pPr>
        <w:widowControl w:val="0"/>
        <w:spacing w:line="240" w:lineRule="auto"/>
        <w:ind w:right="224"/>
        <w:rPr>
          <w:rFonts w:ascii="Meta Offc" w:eastAsia="Times New Roman" w:hAnsi="Meta Offc" w:cs="Meta Offc"/>
          <w:color w:val="000000" w:themeColor="text1"/>
        </w:rPr>
      </w:pP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Whe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executes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rocuremen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ction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tself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member</w:t>
      </w:r>
      <w:r w:rsidRPr="00C74E92">
        <w:rPr>
          <w:rFonts w:ascii="Meta Offc" w:eastAsia="Times New Roman" w:hAnsi="Meta Offc" w:cs="Meta Offc"/>
          <w:color w:val="000000" w:themeColor="text1"/>
          <w:spacing w:val="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librari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tha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re</w:t>
      </w:r>
      <w:r w:rsidRPr="00C74E92">
        <w:rPr>
          <w:rFonts w:ascii="Meta Offc" w:eastAsia="Times New Roman" w:hAnsi="Meta Offc" w:cs="Meta Offc"/>
          <w:color w:val="000000" w:themeColor="text1"/>
          <w:spacing w:val="6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required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comply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ew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York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tat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gulations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="00FF7A8B">
        <w:rPr>
          <w:rFonts w:ascii="Meta Offc" w:eastAsia="Times New Roman" w:hAnsi="Meta Offc" w:cs="Meta Offc"/>
          <w:color w:val="000000" w:themeColor="text1"/>
        </w:rPr>
        <w:t>the practices outlined in the charts on page two shall apply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</w:p>
    <w:tbl>
      <w:tblPr>
        <w:tblStyle w:val="PlainTable1"/>
        <w:tblW w:w="9431" w:type="dxa"/>
        <w:tblLook w:val="04A0" w:firstRow="1" w:lastRow="0" w:firstColumn="1" w:lastColumn="0" w:noHBand="0" w:noVBand="1"/>
      </w:tblPr>
      <w:tblGrid>
        <w:gridCol w:w="2900"/>
        <w:gridCol w:w="2140"/>
        <w:gridCol w:w="4391"/>
      </w:tblGrid>
      <w:tr w:rsidR="00475304" w:rsidRPr="00C74E92" w:rsidTr="002A7A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475304" w:rsidRPr="002A7AE6" w:rsidRDefault="00475304" w:rsidP="00475304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Public Works </w:t>
            </w:r>
          </w:p>
          <w:p w:rsidR="00BD0EEE" w:rsidRPr="002A7AE6" w:rsidRDefault="00BD0EEE" w:rsidP="00F933D0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(Building</w:t>
            </w:r>
            <w:r w:rsidR="00F933D0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capital improvement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projects)</w:t>
            </w:r>
          </w:p>
        </w:tc>
        <w:tc>
          <w:tcPr>
            <w:tcW w:w="2140" w:type="dxa"/>
          </w:tcPr>
          <w:p w:rsidR="00475304" w:rsidRPr="002A7AE6" w:rsidRDefault="00475304" w:rsidP="00475304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b w:val="0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b w:val="0"/>
                <w:color w:val="000000" w:themeColor="text1"/>
                <w:spacing w:val="11"/>
                <w:sz w:val="20"/>
              </w:rPr>
              <w:t>Up to $35,000</w:t>
            </w:r>
          </w:p>
        </w:tc>
        <w:tc>
          <w:tcPr>
            <w:tcW w:w="4391" w:type="dxa"/>
          </w:tcPr>
          <w:p w:rsidR="00475304" w:rsidRPr="002A7AE6" w:rsidRDefault="00475304" w:rsidP="00475304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b w:val="0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b w:val="0"/>
                <w:color w:val="000000" w:themeColor="text1"/>
                <w:spacing w:val="11"/>
                <w:sz w:val="20"/>
              </w:rPr>
              <w:t>Discretion of Executive Director</w:t>
            </w:r>
          </w:p>
        </w:tc>
      </w:tr>
      <w:tr w:rsidR="00475304" w:rsidRPr="00C74E92" w:rsidTr="002A7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475304" w:rsidRPr="002A7AE6" w:rsidRDefault="00475304" w:rsidP="00475304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Public Works</w:t>
            </w:r>
          </w:p>
          <w:p w:rsidR="00BD0EEE" w:rsidRPr="002A7AE6" w:rsidRDefault="00BD0EEE" w:rsidP="00475304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(</w:t>
            </w:r>
            <w:r w:rsidR="00F933D0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Building capital improvement projects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)</w:t>
            </w:r>
          </w:p>
        </w:tc>
        <w:tc>
          <w:tcPr>
            <w:tcW w:w="2140" w:type="dxa"/>
          </w:tcPr>
          <w:p w:rsidR="00475304" w:rsidRPr="002A7AE6" w:rsidRDefault="00475304" w:rsidP="00475304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Over $35,000</w:t>
            </w:r>
          </w:p>
        </w:tc>
        <w:tc>
          <w:tcPr>
            <w:tcW w:w="4391" w:type="dxa"/>
          </w:tcPr>
          <w:p w:rsidR="00475304" w:rsidRPr="002A7AE6" w:rsidRDefault="00475304" w:rsidP="00475304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Requires Request for Proposal or Request for Quote approved by Board of Trustees</w:t>
            </w:r>
          </w:p>
          <w:p w:rsidR="00475304" w:rsidRPr="002A7AE6" w:rsidRDefault="00475304" w:rsidP="002A7AE6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Minimum </w:t>
            </w:r>
            <w:r w:rsidR="002A7AE6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number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of Quotes </w:t>
            </w:r>
            <w:r w:rsidR="00CB1ED7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–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</w:t>
            </w:r>
            <w:r w:rsidR="00CB1ED7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three (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3</w:t>
            </w:r>
            <w:r w:rsidR="00CB1ED7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) </w:t>
            </w:r>
          </w:p>
        </w:tc>
      </w:tr>
      <w:tr w:rsidR="00475304" w:rsidRPr="00C74E92" w:rsidTr="002A7AE6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475304" w:rsidRPr="002A7AE6" w:rsidRDefault="00475304" w:rsidP="00475304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Purchase</w:t>
            </w:r>
            <w:r w:rsidR="00FF7A8B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Items and Consulting/Professional Contracts</w:t>
            </w:r>
          </w:p>
        </w:tc>
        <w:tc>
          <w:tcPr>
            <w:tcW w:w="2140" w:type="dxa"/>
          </w:tcPr>
          <w:p w:rsidR="00475304" w:rsidRPr="002A7AE6" w:rsidRDefault="00475304" w:rsidP="00475304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Up to $20,000</w:t>
            </w:r>
          </w:p>
        </w:tc>
        <w:tc>
          <w:tcPr>
            <w:tcW w:w="4391" w:type="dxa"/>
          </w:tcPr>
          <w:p w:rsidR="00475304" w:rsidRPr="002A7AE6" w:rsidRDefault="00475304" w:rsidP="00475304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Discretion of Executive Director</w:t>
            </w:r>
          </w:p>
        </w:tc>
      </w:tr>
      <w:tr w:rsidR="00475304" w:rsidRPr="00C74E92" w:rsidTr="002A7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475304" w:rsidRPr="002A7AE6" w:rsidRDefault="00475304" w:rsidP="00475304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lastRenderedPageBreak/>
              <w:t>Purchase</w:t>
            </w:r>
            <w:r w:rsidR="00FF7A8B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Items and Consulting/Professional Contracts</w:t>
            </w:r>
          </w:p>
        </w:tc>
        <w:tc>
          <w:tcPr>
            <w:tcW w:w="2140" w:type="dxa"/>
          </w:tcPr>
          <w:p w:rsidR="00475304" w:rsidRPr="002A7AE6" w:rsidRDefault="00475304" w:rsidP="00475304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Over $20,000</w:t>
            </w:r>
          </w:p>
        </w:tc>
        <w:tc>
          <w:tcPr>
            <w:tcW w:w="4391" w:type="dxa"/>
          </w:tcPr>
          <w:p w:rsidR="00475304" w:rsidRPr="002A7AE6" w:rsidRDefault="00475304" w:rsidP="00475304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Requires Request for Proposal or Request for Quote approved by Board of Trustees</w:t>
            </w:r>
          </w:p>
          <w:p w:rsidR="00475304" w:rsidRPr="002A7AE6" w:rsidRDefault="00475304" w:rsidP="002A7AE6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Minimum </w:t>
            </w:r>
            <w:r w:rsidR="002A7AE6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number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of Quotes </w:t>
            </w:r>
            <w:r w:rsidR="00CB1ED7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– two (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2</w:t>
            </w:r>
            <w:r w:rsidR="00CB1ED7"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)</w:t>
            </w:r>
          </w:p>
        </w:tc>
      </w:tr>
      <w:tr w:rsidR="00F933D0" w:rsidRPr="00C74E92" w:rsidTr="002A7AE6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F933D0" w:rsidRPr="002A7AE6" w:rsidRDefault="00F933D0" w:rsidP="00F933D0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Purchases or Services</w:t>
            </w:r>
          </w:p>
        </w:tc>
        <w:tc>
          <w:tcPr>
            <w:tcW w:w="2140" w:type="dxa"/>
          </w:tcPr>
          <w:p w:rsidR="00F933D0" w:rsidRPr="002A7AE6" w:rsidRDefault="00F933D0" w:rsidP="00F933D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Up to $7,500</w:t>
            </w:r>
          </w:p>
        </w:tc>
        <w:tc>
          <w:tcPr>
            <w:tcW w:w="4391" w:type="dxa"/>
          </w:tcPr>
          <w:p w:rsidR="00F933D0" w:rsidRPr="002A7AE6" w:rsidRDefault="00F933D0" w:rsidP="00F933D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Discretion of Executive Director</w:t>
            </w:r>
          </w:p>
        </w:tc>
      </w:tr>
      <w:tr w:rsidR="00F933D0" w:rsidRPr="00C74E92" w:rsidTr="002A7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F933D0" w:rsidRPr="002A7AE6" w:rsidRDefault="00F933D0" w:rsidP="00F933D0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Purchases or Services</w:t>
            </w:r>
          </w:p>
        </w:tc>
        <w:tc>
          <w:tcPr>
            <w:tcW w:w="2140" w:type="dxa"/>
          </w:tcPr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$7,500 - $10,000</w:t>
            </w:r>
          </w:p>
        </w:tc>
        <w:tc>
          <w:tcPr>
            <w:tcW w:w="4391" w:type="dxa"/>
          </w:tcPr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Requires two (2) competitive quotes approved by Executive Director</w:t>
            </w:r>
          </w:p>
        </w:tc>
      </w:tr>
      <w:tr w:rsidR="00F933D0" w:rsidRPr="00C74E92" w:rsidTr="002A7AE6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F933D0" w:rsidRPr="002A7AE6" w:rsidRDefault="00F933D0" w:rsidP="00F933D0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Purchases or Services</w:t>
            </w:r>
          </w:p>
        </w:tc>
        <w:tc>
          <w:tcPr>
            <w:tcW w:w="2140" w:type="dxa"/>
          </w:tcPr>
          <w:p w:rsidR="00F933D0" w:rsidRPr="002A7AE6" w:rsidRDefault="00F933D0" w:rsidP="00F933D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Over $10,000 - $20,000</w:t>
            </w:r>
          </w:p>
        </w:tc>
        <w:tc>
          <w:tcPr>
            <w:tcW w:w="4391" w:type="dxa"/>
          </w:tcPr>
          <w:p w:rsidR="00F933D0" w:rsidRPr="002A7AE6" w:rsidRDefault="00F933D0" w:rsidP="00F933D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Requires three (3) competitive quotes approved by Executive Director</w:t>
            </w:r>
          </w:p>
        </w:tc>
      </w:tr>
      <w:tr w:rsidR="00F933D0" w:rsidRPr="00C74E92" w:rsidTr="002A7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F933D0" w:rsidRPr="002A7AE6" w:rsidRDefault="00F933D0" w:rsidP="00F933D0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Insurance</w:t>
            </w:r>
          </w:p>
        </w:tc>
        <w:tc>
          <w:tcPr>
            <w:tcW w:w="2140" w:type="dxa"/>
          </w:tcPr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</w:p>
        </w:tc>
        <w:tc>
          <w:tcPr>
            <w:tcW w:w="4391" w:type="dxa"/>
          </w:tcPr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Requires Request for Proposal or Request for Quote approved by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the Finance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Committee every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three (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3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)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years</w:t>
            </w:r>
          </w:p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Minimum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number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of quotes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–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 xml:space="preserve"> 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two (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2</w:t>
            </w: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)</w:t>
            </w:r>
          </w:p>
        </w:tc>
      </w:tr>
      <w:tr w:rsidR="00F933D0" w:rsidRPr="00C74E92" w:rsidTr="002A7AE6">
        <w:trPr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F933D0" w:rsidRPr="002A7AE6" w:rsidRDefault="00F933D0" w:rsidP="00F933D0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Audit</w:t>
            </w:r>
          </w:p>
        </w:tc>
        <w:tc>
          <w:tcPr>
            <w:tcW w:w="2140" w:type="dxa"/>
          </w:tcPr>
          <w:p w:rsidR="00F933D0" w:rsidRPr="002A7AE6" w:rsidRDefault="00F933D0" w:rsidP="00F933D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</w:p>
        </w:tc>
        <w:tc>
          <w:tcPr>
            <w:tcW w:w="4391" w:type="dxa"/>
          </w:tcPr>
          <w:p w:rsidR="00F933D0" w:rsidRPr="002A7AE6" w:rsidRDefault="00F933D0" w:rsidP="00F933D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Requires Request for Proposal or Request for Quote approved by the Audit Committee every five (5) years</w:t>
            </w:r>
          </w:p>
          <w:p w:rsidR="00F933D0" w:rsidRPr="002A7AE6" w:rsidRDefault="00F933D0" w:rsidP="00F933D0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Minimum number of quotes – two (2)</w:t>
            </w:r>
          </w:p>
        </w:tc>
      </w:tr>
      <w:tr w:rsidR="00F933D0" w:rsidRPr="00C74E92" w:rsidTr="002A7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0" w:type="dxa"/>
          </w:tcPr>
          <w:p w:rsidR="00F933D0" w:rsidRPr="002A7AE6" w:rsidRDefault="00F933D0" w:rsidP="00F933D0">
            <w:pPr>
              <w:widowControl w:val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Legal Services</w:t>
            </w:r>
          </w:p>
        </w:tc>
        <w:tc>
          <w:tcPr>
            <w:tcW w:w="2140" w:type="dxa"/>
          </w:tcPr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</w:p>
        </w:tc>
        <w:tc>
          <w:tcPr>
            <w:tcW w:w="4391" w:type="dxa"/>
          </w:tcPr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Requires Request for Proposal or Request for Quote approved by the Finance Committee every five (5) years</w:t>
            </w:r>
          </w:p>
          <w:p w:rsidR="00F933D0" w:rsidRPr="002A7AE6" w:rsidRDefault="00F933D0" w:rsidP="00F933D0">
            <w:pPr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</w:pPr>
            <w:r w:rsidRPr="002A7AE6">
              <w:rPr>
                <w:rFonts w:ascii="Meta Offc" w:eastAsia="Times New Roman" w:hAnsi="Meta Offc" w:cs="Meta Offc"/>
                <w:color w:val="000000" w:themeColor="text1"/>
                <w:spacing w:val="11"/>
                <w:sz w:val="20"/>
              </w:rPr>
              <w:t>Minimum number of quotes – two (2)</w:t>
            </w:r>
          </w:p>
        </w:tc>
      </w:tr>
    </w:tbl>
    <w:p w:rsidR="00590662" w:rsidRDefault="00590662" w:rsidP="00FF7A8B">
      <w:pPr>
        <w:widowControl w:val="0"/>
        <w:spacing w:line="240" w:lineRule="auto"/>
        <w:ind w:right="137"/>
        <w:rPr>
          <w:rFonts w:ascii="Meta Offc" w:eastAsia="Times New Roman" w:hAnsi="Meta Offc" w:cs="Meta Offc"/>
          <w:b/>
          <w:bCs/>
          <w:color w:val="000000" w:themeColor="text1"/>
          <w:spacing w:val="-2"/>
        </w:rPr>
      </w:pPr>
    </w:p>
    <w:p w:rsidR="00BD0EEE" w:rsidRDefault="00BD0EEE" w:rsidP="00FF7A8B">
      <w:pPr>
        <w:widowControl w:val="0"/>
        <w:spacing w:line="240" w:lineRule="auto"/>
        <w:ind w:right="137"/>
        <w:rPr>
          <w:rFonts w:ascii="Meta Offc" w:eastAsia="Times New Roman" w:hAnsi="Meta Offc" w:cs="Meta Offc"/>
          <w:b/>
          <w:bCs/>
          <w:color w:val="000000" w:themeColor="text1"/>
          <w:spacing w:val="-2"/>
        </w:rPr>
      </w:pPr>
      <w:r>
        <w:rPr>
          <w:rFonts w:ascii="Meta Offc" w:eastAsia="Times New Roman" w:hAnsi="Meta Offc" w:cs="Meta Offc"/>
          <w:color w:val="000000" w:themeColor="text1"/>
          <w:spacing w:val="-2"/>
        </w:rPr>
        <w:t xml:space="preserve">Note: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urchase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may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fragment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avoi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higher</w:t>
      </w:r>
      <w:r>
        <w:rPr>
          <w:rFonts w:ascii="Meta Offc" w:eastAsia="Times New Roman" w:hAnsi="Meta Offc" w:cs="Meta Offc"/>
          <w:color w:val="000000" w:themeColor="text1"/>
          <w:spacing w:val="-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pproval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uthorities.</w:t>
      </w:r>
    </w:p>
    <w:p w:rsidR="00475304" w:rsidRDefault="00475304" w:rsidP="00FF7A8B">
      <w:pPr>
        <w:widowControl w:val="0"/>
        <w:spacing w:line="240" w:lineRule="auto"/>
        <w:ind w:right="137"/>
        <w:rPr>
          <w:rFonts w:ascii="Meta Offc" w:eastAsia="Times New Roman" w:hAnsi="Meta Offc" w:cs="Meta Offc"/>
          <w:color w:val="000000" w:themeColor="text1"/>
          <w:spacing w:val="-1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2"/>
        </w:rPr>
        <w:t>Single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and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2"/>
        </w:rPr>
        <w:t>Sole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2"/>
        </w:rPr>
        <w:t>Source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Purchases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5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ingle</w:t>
      </w:r>
      <w:r w:rsidRPr="00C74E92">
        <w:rPr>
          <w:rFonts w:ascii="Meta Offc" w:eastAsia="Times New Roman" w:hAnsi="Meta Offc" w:cs="Meta Offc"/>
          <w:color w:val="000000" w:themeColor="text1"/>
          <w:spacing w:val="10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ourc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a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llowed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ingle</w:t>
      </w:r>
      <w:r w:rsidRPr="00C74E92">
        <w:rPr>
          <w:rFonts w:ascii="Meta Offc" w:eastAsia="Times New Roman" w:hAnsi="Meta Offc" w:cs="Meta Offc"/>
          <w:color w:val="000000" w:themeColor="text1"/>
          <w:spacing w:val="5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our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urchas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a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os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in </w:t>
      </w:r>
      <w:r w:rsidRPr="00C74E92">
        <w:rPr>
          <w:rFonts w:ascii="Meta Offc" w:eastAsia="Times New Roman" w:hAnsi="Meta Offc" w:cs="Meta Offc"/>
          <w:color w:val="000000" w:themeColor="text1"/>
        </w:rPr>
        <w:t>whic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th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qualifi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sources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ma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b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vailabl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but</w:t>
      </w:r>
      <w:r w:rsidRPr="00C74E92">
        <w:rPr>
          <w:rFonts w:ascii="Meta Offc" w:eastAsia="Times New Roman" w:hAnsi="Meta Offc" w:cs="Meta Offc"/>
          <w:color w:val="000000" w:themeColor="text1"/>
          <w:spacing w:val="6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mpetitio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woul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benefici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becaus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pri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greements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technical</w:t>
      </w:r>
      <w:r w:rsidRPr="00C74E92">
        <w:rPr>
          <w:rFonts w:ascii="Meta Offc" w:eastAsia="Times New Roman" w:hAnsi="Meta Offc" w:cs="Meta Offc"/>
          <w:color w:val="000000" w:themeColor="text1"/>
          <w:spacing w:val="5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nsiderations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So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our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a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os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in </w:t>
      </w:r>
      <w:r w:rsidRPr="00C74E92">
        <w:rPr>
          <w:rFonts w:ascii="Meta Offc" w:eastAsia="Times New Roman" w:hAnsi="Meta Offc" w:cs="Meta Offc"/>
          <w:color w:val="000000" w:themeColor="text1"/>
        </w:rPr>
        <w:t>whic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no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ther</w:t>
      </w:r>
      <w:r w:rsidRPr="00C74E92">
        <w:rPr>
          <w:rFonts w:ascii="Meta Offc" w:eastAsia="Times New Roman" w:hAnsi="Meta Offc" w:cs="Meta Offc"/>
          <w:color w:val="000000" w:themeColor="text1"/>
          <w:spacing w:val="30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qualifi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uppliers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In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bse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mpetition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reasonab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ttempts to</w:t>
      </w:r>
      <w:r w:rsidRPr="00C74E92">
        <w:rPr>
          <w:rFonts w:ascii="Meta Offc" w:eastAsia="Times New Roman" w:hAnsi="Meta Offc" w:cs="Meta Offc"/>
          <w:color w:val="000000" w:themeColor="text1"/>
          <w:spacing w:val="1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egotiate</w:t>
      </w:r>
      <w:r w:rsidRPr="00C74E92">
        <w:rPr>
          <w:rFonts w:ascii="Meta Offc" w:eastAsia="Times New Roman" w:hAnsi="Meta Offc" w:cs="Meta Offc"/>
          <w:color w:val="000000" w:themeColor="text1"/>
          <w:spacing w:val="6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>fai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asonab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ic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quired.</w:t>
      </w:r>
    </w:p>
    <w:p w:rsidR="006839D1" w:rsidRPr="00C74E92" w:rsidRDefault="006839D1" w:rsidP="00FF7A8B">
      <w:pPr>
        <w:widowControl w:val="0"/>
        <w:spacing w:line="240" w:lineRule="auto"/>
        <w:ind w:right="137"/>
        <w:rPr>
          <w:rFonts w:ascii="Meta Offc" w:eastAsia="Times New Roman" w:hAnsi="Meta Offc" w:cs="Meta Offc"/>
          <w:color w:val="000000" w:themeColor="text1"/>
        </w:rPr>
      </w:pPr>
      <w:r w:rsidRPr="006839D1">
        <w:rPr>
          <w:rFonts w:ascii="Meta Offc" w:eastAsia="Times New Roman" w:hAnsi="Meta Offc" w:cs="Meta Offc"/>
          <w:b/>
          <w:color w:val="000000" w:themeColor="text1"/>
          <w:spacing w:val="-1"/>
        </w:rPr>
        <w:t>Multi-Year Contracts –</w:t>
      </w:r>
      <w:r>
        <w:rPr>
          <w:rFonts w:ascii="Meta Offc" w:eastAsia="Times New Roman" w:hAnsi="Meta Offc" w:cs="Meta Offc"/>
          <w:color w:val="000000" w:themeColor="text1"/>
          <w:spacing w:val="-1"/>
        </w:rPr>
        <w:t xml:space="preserve"> Multi-year contracts are allowed; however new quotes must be obtained when the contract expires.</w:t>
      </w:r>
    </w:p>
    <w:p w:rsidR="00475304" w:rsidRPr="00C74E92" w:rsidRDefault="00475304" w:rsidP="00FF7A8B">
      <w:pPr>
        <w:widowControl w:val="0"/>
        <w:spacing w:line="240" w:lineRule="auto"/>
        <w:ind w:right="122"/>
        <w:rPr>
          <w:rFonts w:ascii="Meta Offc" w:eastAsia="Times New Roman" w:hAnsi="Meta Offc" w:cs="Meta Offc"/>
          <w:color w:val="000000" w:themeColor="text1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Purchase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Order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Documentation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8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i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tha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includes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cop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rder,</w:t>
      </w:r>
      <w:r w:rsidRPr="00C74E92">
        <w:rPr>
          <w:rFonts w:ascii="Meta Offc" w:eastAsia="Times New Roman" w:hAnsi="Meta Offc" w:cs="Meta Offc"/>
          <w:color w:val="000000" w:themeColor="text1"/>
          <w:spacing w:val="4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records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quotes/bids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ri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alysis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ack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lip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nvoice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vend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 xml:space="preserve">claim </w:t>
      </w:r>
      <w:r w:rsidRPr="00C74E92">
        <w:rPr>
          <w:rFonts w:ascii="Meta Offc" w:eastAsia="Times New Roman" w:hAnsi="Meta Offc" w:cs="Meta Offc"/>
          <w:color w:val="000000" w:themeColor="text1"/>
        </w:rPr>
        <w:t>form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heck</w:t>
      </w:r>
      <w:r w:rsidRPr="00C74E92">
        <w:rPr>
          <w:rFonts w:ascii="Meta Offc" w:eastAsia="Times New Roman" w:hAnsi="Meta Offc" w:cs="Meta Offc"/>
          <w:color w:val="000000" w:themeColor="text1"/>
          <w:spacing w:val="7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vouch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numb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ill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stablish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ac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rde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ssu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il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in</w:t>
      </w:r>
      <w:r w:rsidRPr="00C74E92">
        <w:rPr>
          <w:rFonts w:ascii="Meta Offc" w:eastAsia="Times New Roman" w:hAnsi="Meta Offc" w:cs="Meta Offc"/>
          <w:color w:val="000000" w:themeColor="text1"/>
          <w:spacing w:val="6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ccorda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stablish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procedures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If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>i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>i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o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sing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our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rocuremen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6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low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bidder</w:t>
      </w:r>
      <w:r w:rsidRPr="00C74E92">
        <w:rPr>
          <w:rFonts w:ascii="Meta Offc" w:eastAsia="Times New Roman" w:hAnsi="Meta Offc" w:cs="Meta Offc"/>
          <w:color w:val="000000" w:themeColor="text1"/>
          <w:spacing w:val="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>i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chosen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dequat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justification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ri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ai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i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quired.</w:t>
      </w:r>
    </w:p>
    <w:p w:rsidR="00475304" w:rsidRPr="00FF7A8B" w:rsidRDefault="00475304" w:rsidP="00FF7A8B">
      <w:pPr>
        <w:spacing w:line="274" w:lineRule="exact"/>
        <w:ind w:right="224"/>
        <w:rPr>
          <w:rFonts w:ascii="Meta Offc" w:eastAsia="Times New Roman" w:hAnsi="Meta Offc" w:cs="Meta Offc"/>
          <w:color w:val="000000" w:themeColor="text1"/>
          <w:spacing w:val="-2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Receipt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of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Goods and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2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 xml:space="preserve"> 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ceip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goods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ill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verifi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="006839D1">
        <w:rPr>
          <w:rFonts w:ascii="Meta Offc" w:eastAsia="Times New Roman" w:hAnsi="Meta Offc" w:cs="Meta Offc"/>
          <w:color w:val="000000" w:themeColor="text1"/>
          <w:spacing w:val="6"/>
        </w:rPr>
        <w:t xml:space="preserve">on the Purchase Order by initialing and dating </w:t>
      </w:r>
      <w:r w:rsidRPr="00C74E92">
        <w:rPr>
          <w:rFonts w:ascii="Meta Offc" w:eastAsia="Times New Roman" w:hAnsi="Meta Offc" w:cs="Meta Offc"/>
          <w:color w:val="000000" w:themeColor="text1"/>
        </w:rPr>
        <w:t>b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perso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ther tha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originator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urchase.</w:t>
      </w:r>
    </w:p>
    <w:p w:rsidR="00475304" w:rsidRPr="00FF7A8B" w:rsidRDefault="00475304" w:rsidP="00FF7A8B">
      <w:pPr>
        <w:widowControl w:val="0"/>
        <w:spacing w:line="240" w:lineRule="auto"/>
        <w:ind w:right="122"/>
        <w:rPr>
          <w:rFonts w:ascii="Meta Offc" w:eastAsia="Times New Roman" w:hAnsi="Meta Offc" w:cs="Meta Offc"/>
          <w:color w:val="000000" w:themeColor="text1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Inspection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5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ensu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mplianc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rd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quirements,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ood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  <w:spacing w:val="6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lastRenderedPageBreak/>
        <w:t>receiv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wil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b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spect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verifi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b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riginator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ques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sults</w:t>
      </w:r>
      <w:r w:rsidRPr="00C74E92">
        <w:rPr>
          <w:rFonts w:ascii="Meta Offc" w:eastAsia="Times New Roman" w:hAnsi="Meta Offc" w:cs="Meta Offc"/>
          <w:color w:val="000000" w:themeColor="text1"/>
          <w:spacing w:val="4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document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on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urchas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rd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>.</w:t>
      </w:r>
    </w:p>
    <w:p w:rsidR="00475304" w:rsidRPr="00C74E92" w:rsidRDefault="00475304" w:rsidP="00FF7A8B">
      <w:pPr>
        <w:widowControl w:val="0"/>
        <w:spacing w:line="240" w:lineRule="auto"/>
        <w:ind w:right="224"/>
        <w:rPr>
          <w:rFonts w:ascii="Meta Offc" w:eastAsia="Times New Roman" w:hAnsi="Meta Offc" w:cs="Meta Offc"/>
          <w:color w:val="000000" w:themeColor="text1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Supplier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5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Qualification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asonabl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efforts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will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mad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ensur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upplier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viding</w:t>
      </w:r>
      <w:r w:rsidRPr="00C74E92">
        <w:rPr>
          <w:rFonts w:ascii="Meta Offc" w:eastAsia="Times New Roman" w:hAnsi="Meta Offc" w:cs="Meta Offc"/>
          <w:color w:val="000000" w:themeColor="text1"/>
          <w:spacing w:val="5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goods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to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r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qualifi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putable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>i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olic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urchase</w:t>
      </w:r>
      <w:r w:rsidRPr="00C74E92">
        <w:rPr>
          <w:rFonts w:ascii="Meta Offc" w:eastAsia="Times New Roman" w:hAnsi="Meta Offc" w:cs="Meta Offc"/>
          <w:color w:val="000000" w:themeColor="text1"/>
          <w:spacing w:val="5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goods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from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qualifi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loc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sources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he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ar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>fai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asonable.</w:t>
      </w:r>
    </w:p>
    <w:p w:rsidR="00475304" w:rsidRDefault="00475304" w:rsidP="00FF7A8B">
      <w:pPr>
        <w:spacing w:line="240" w:lineRule="auto"/>
        <w:rPr>
          <w:rFonts w:ascii="Meta Offc" w:eastAsia="Times New Roman" w:hAnsi="Meta Offc" w:cs="Meta Offc"/>
          <w:color w:val="000000" w:themeColor="text1"/>
          <w:spacing w:val="-2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2"/>
        </w:rPr>
        <w:t>Sales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 xml:space="preserve"> Tax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Exemption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>i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require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a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al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tax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urchas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tems.</w:t>
      </w:r>
    </w:p>
    <w:p w:rsidR="006839D1" w:rsidRPr="00FF7A8B" w:rsidRDefault="006839D1" w:rsidP="00FF7A8B">
      <w:pPr>
        <w:spacing w:line="240" w:lineRule="auto"/>
        <w:rPr>
          <w:rFonts w:ascii="Meta Offc" w:eastAsia="Times New Roman" w:hAnsi="Meta Offc" w:cs="Meta Offc"/>
          <w:color w:val="000000" w:themeColor="text1"/>
          <w:spacing w:val="-2"/>
        </w:rPr>
      </w:pPr>
      <w:r w:rsidRPr="006839D1">
        <w:rPr>
          <w:rFonts w:ascii="Meta Offc" w:eastAsia="Times New Roman" w:hAnsi="Meta Offc" w:cs="Meta Offc"/>
          <w:b/>
          <w:color w:val="000000" w:themeColor="text1"/>
          <w:spacing w:val="-2"/>
        </w:rPr>
        <w:t>Payment from Invoice –</w:t>
      </w:r>
      <w:r>
        <w:rPr>
          <w:rFonts w:ascii="Meta Offc" w:eastAsia="Times New Roman" w:hAnsi="Meta Offc" w:cs="Meta Offc"/>
          <w:color w:val="000000" w:themeColor="text1"/>
          <w:spacing w:val="-2"/>
        </w:rPr>
        <w:t xml:space="preserve"> As a general rule, payments are made from an invoice. (see Credit Card Policy for exceptions)</w:t>
      </w:r>
    </w:p>
    <w:p w:rsidR="00475304" w:rsidRPr="00C74E92" w:rsidRDefault="00475304" w:rsidP="00FF7A8B">
      <w:pPr>
        <w:widowControl w:val="0"/>
        <w:spacing w:line="240" w:lineRule="auto"/>
        <w:ind w:right="224"/>
        <w:rPr>
          <w:rFonts w:ascii="Meta Offc" w:eastAsia="Times New Roman" w:hAnsi="Meta Offc" w:cs="Meta Offc"/>
          <w:color w:val="000000" w:themeColor="text1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Ethical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Practices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 xml:space="preserve"> and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Conflict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of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2"/>
        </w:rPr>
        <w:t>Interest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9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ndividual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good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  <w:spacing w:val="8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mus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nduc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business</w:t>
      </w:r>
      <w:r w:rsidRPr="00C74E92">
        <w:rPr>
          <w:rFonts w:ascii="Meta Offc" w:eastAsia="Times New Roman" w:hAnsi="Meta Offc" w:cs="Meta Offc"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in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fession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mann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qualifie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vendor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mus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ive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an</w:t>
      </w:r>
      <w:r w:rsidRPr="00C74E92">
        <w:rPr>
          <w:rFonts w:ascii="Meta Offc" w:eastAsia="Times New Roman" w:hAnsi="Meta Offc" w:cs="Meta Offc"/>
          <w:color w:val="000000" w:themeColor="text1"/>
          <w:spacing w:val="7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equal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opportunit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compet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business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decision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houl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b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made</w:t>
      </w:r>
      <w:r w:rsidRPr="00C74E92">
        <w:rPr>
          <w:rFonts w:ascii="Meta Offc" w:eastAsia="Times New Roman" w:hAnsi="Meta Offc" w:cs="Meta Offc"/>
          <w:color w:val="000000" w:themeColor="text1"/>
          <w:spacing w:val="60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tegrit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bjectivity,</w:t>
      </w:r>
      <w:r w:rsidRPr="00C74E92">
        <w:rPr>
          <w:rFonts w:ascii="Meta Offc" w:eastAsia="Times New Roman" w:hAnsi="Meta Offc" w:cs="Meta Offc"/>
          <w:color w:val="000000" w:themeColor="text1"/>
          <w:spacing w:val="9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re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from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>any</w:t>
      </w:r>
      <w:r w:rsidRPr="00C74E92">
        <w:rPr>
          <w:rFonts w:ascii="Meta Offc" w:eastAsia="Times New Roman" w:hAnsi="Meta Offc" w:cs="Meta Offc"/>
          <w:color w:val="000000" w:themeColor="text1"/>
          <w:spacing w:val="-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personal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bia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benefit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 xml:space="preserve"> Conflict</w:t>
      </w:r>
      <w:r w:rsidRPr="00C74E92">
        <w:rPr>
          <w:rFonts w:ascii="Meta Offc" w:eastAsia="Times New Roman" w:hAnsi="Meta Offc" w:cs="Meta Offc"/>
          <w:color w:val="000000" w:themeColor="text1"/>
          <w:spacing w:val="6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terest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olic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vid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pecific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uidelin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gard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ift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ratuiti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 person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holding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terest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in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upplier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do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busines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.</w:t>
      </w:r>
      <w:r w:rsidR="00FF7A8B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mploye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who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>would</w:t>
      </w:r>
      <w:r w:rsidRPr="00C74E92">
        <w:rPr>
          <w:rFonts w:ascii="Meta Offc" w:eastAsia="Times New Roman" w:hAnsi="Meta Offc" w:cs="Meta Offc"/>
          <w:color w:val="000000" w:themeColor="text1"/>
          <w:spacing w:val="6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benefit</w:t>
      </w:r>
      <w:r w:rsidRPr="00C74E92">
        <w:rPr>
          <w:rFonts w:ascii="Meta Offc" w:eastAsia="Times New Roman" w:hAnsi="Meta Offc" w:cs="Meta Offc"/>
          <w:color w:val="000000" w:themeColor="text1"/>
          <w:spacing w:val="1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financially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from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a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give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spectiv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suppli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ell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goods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r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service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to</w:t>
      </w:r>
      <w:r w:rsidRPr="00C74E92">
        <w:rPr>
          <w:rFonts w:ascii="Meta Offc" w:eastAsia="Times New Roman" w:hAnsi="Meta Offc" w:cs="Meta Offc"/>
          <w:color w:val="000000" w:themeColor="text1"/>
          <w:spacing w:val="1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60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may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no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articipat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in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upplie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selection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rocess.</w:t>
      </w:r>
    </w:p>
    <w:p w:rsidR="00590662" w:rsidRDefault="00475304" w:rsidP="00FF7A8B">
      <w:pPr>
        <w:widowControl w:val="0"/>
        <w:spacing w:line="240" w:lineRule="auto"/>
        <w:ind w:right="224"/>
        <w:rPr>
          <w:rFonts w:ascii="Meta Offc" w:eastAsia="Times New Roman" w:hAnsi="Meta Offc" w:cs="Meta Offc"/>
          <w:color w:val="000000" w:themeColor="text1"/>
          <w:spacing w:val="-1"/>
        </w:rPr>
      </w:pP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-1"/>
        </w:rPr>
        <w:t>Responsibility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4"/>
        </w:rPr>
        <w:t xml:space="preserve"> </w:t>
      </w:r>
      <w:r w:rsidRPr="00C74E92">
        <w:rPr>
          <w:rFonts w:ascii="Meta Offc" w:eastAsia="Times New Roman" w:hAnsi="Meta Offc" w:cs="Meta Offc"/>
          <w:b/>
          <w:bCs/>
          <w:color w:val="000000" w:themeColor="text1"/>
        </w:rPr>
        <w:t>–</w:t>
      </w:r>
      <w:r w:rsidRPr="00C74E92">
        <w:rPr>
          <w:rFonts w:ascii="Meta Offc" w:eastAsia="Times New Roman" w:hAnsi="Meta Offc" w:cs="Meta Offc"/>
          <w:b/>
          <w:bCs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xecutiv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Director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has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overall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responsibilit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urchasing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LS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for</w:t>
      </w:r>
      <w:r w:rsidRPr="00C74E92">
        <w:rPr>
          <w:rFonts w:ascii="Meta Offc" w:eastAsia="Times New Roman" w:hAnsi="Meta Offc" w:cs="Meta Offc"/>
          <w:color w:val="000000" w:themeColor="text1"/>
          <w:spacing w:val="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implementing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effective</w:t>
      </w:r>
      <w:r w:rsidRPr="00C74E92">
        <w:rPr>
          <w:rFonts w:ascii="Meta Offc" w:eastAsia="Times New Roman" w:hAnsi="Meta Offc" w:cs="Meta Offc"/>
          <w:color w:val="000000" w:themeColor="text1"/>
          <w:spacing w:val="1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procedures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that</w:t>
      </w:r>
      <w:r w:rsidRPr="00C74E92">
        <w:rPr>
          <w:rFonts w:ascii="Meta Offc" w:eastAsia="Times New Roman" w:hAnsi="Meta Offc" w:cs="Meta Offc"/>
          <w:color w:val="000000" w:themeColor="text1"/>
          <w:spacing w:val="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comply</w:t>
      </w:r>
      <w:r w:rsidRPr="00C74E92">
        <w:rPr>
          <w:rFonts w:ascii="Meta Offc" w:eastAsia="Times New Roman" w:hAnsi="Meta Offc" w:cs="Meta Offc"/>
          <w:color w:val="000000" w:themeColor="text1"/>
          <w:spacing w:val="-7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with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the</w:t>
      </w:r>
      <w:r w:rsidRPr="00C74E92">
        <w:rPr>
          <w:rFonts w:ascii="Meta Offc" w:eastAsia="Times New Roman" w:hAnsi="Meta Offc" w:cs="Meta Offc"/>
          <w:color w:val="000000" w:themeColor="text1"/>
          <w:spacing w:val="58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requirements</w:t>
      </w:r>
      <w:r w:rsidRPr="00C74E92">
        <w:rPr>
          <w:rFonts w:ascii="Meta Offc" w:eastAsia="Times New Roman" w:hAnsi="Meta Offc" w:cs="Meta Offc"/>
          <w:color w:val="000000" w:themeColor="text1"/>
          <w:spacing w:val="-5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>of</w:t>
      </w:r>
      <w:r w:rsidRPr="00C74E92">
        <w:rPr>
          <w:rFonts w:ascii="Meta Offc" w:eastAsia="Times New Roman" w:hAnsi="Meta Offc" w:cs="Meta Offc"/>
          <w:color w:val="000000" w:themeColor="text1"/>
          <w:spacing w:val="-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 xml:space="preserve">this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policy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and</w:t>
      </w:r>
      <w:r w:rsidRPr="00C74E92">
        <w:rPr>
          <w:rFonts w:ascii="Meta Offc" w:eastAsia="Times New Roman" w:hAnsi="Meta Offc" w:cs="Meta Offc"/>
          <w:color w:val="000000" w:themeColor="text1"/>
          <w:spacing w:val="2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</w:rPr>
        <w:t>demonstrate</w:t>
      </w:r>
      <w:r w:rsidRPr="00C74E92">
        <w:rPr>
          <w:rFonts w:ascii="Meta Offc" w:eastAsia="Times New Roman" w:hAnsi="Meta Offc" w:cs="Meta Offc"/>
          <w:color w:val="000000" w:themeColor="text1"/>
          <w:spacing w:val="-4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2"/>
        </w:rPr>
        <w:t>effective</w:t>
      </w:r>
      <w:r w:rsidRPr="00C74E92">
        <w:rPr>
          <w:rFonts w:ascii="Meta Offc" w:eastAsia="Times New Roman" w:hAnsi="Meta Offc" w:cs="Meta Offc"/>
          <w:color w:val="000000" w:themeColor="text1"/>
          <w:spacing w:val="6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internal</w:t>
      </w:r>
      <w:r w:rsidRPr="00C74E92">
        <w:rPr>
          <w:rFonts w:ascii="Meta Offc" w:eastAsia="Times New Roman" w:hAnsi="Meta Offc" w:cs="Meta Offc"/>
          <w:color w:val="000000" w:themeColor="text1"/>
          <w:spacing w:val="-3"/>
        </w:rPr>
        <w:t xml:space="preserve"> </w:t>
      </w:r>
      <w:r w:rsidRPr="00C74E92">
        <w:rPr>
          <w:rFonts w:ascii="Meta Offc" w:eastAsia="Times New Roman" w:hAnsi="Meta Offc" w:cs="Meta Offc"/>
          <w:color w:val="000000" w:themeColor="text1"/>
          <w:spacing w:val="-1"/>
        </w:rPr>
        <w:t>controls.</w:t>
      </w:r>
    </w:p>
    <w:p w:rsidR="002A7AE6" w:rsidRDefault="002A7AE6" w:rsidP="002A7AE6">
      <w:pPr>
        <w:rPr>
          <w:rFonts w:ascii="Meta Offc" w:hAnsi="Meta Offc" w:cs="Meta Offc"/>
          <w:i/>
        </w:rPr>
      </w:pPr>
    </w:p>
    <w:p w:rsidR="00B33FF7" w:rsidRPr="00590662" w:rsidRDefault="00590662" w:rsidP="002A7AE6">
      <w:pPr>
        <w:rPr>
          <w:rFonts w:ascii="Meta Offc" w:hAnsi="Meta Offc" w:cs="Meta Offc"/>
        </w:rPr>
      </w:pPr>
      <w:r>
        <w:rPr>
          <w:rFonts w:ascii="Meta Offc" w:hAnsi="Meta Offc" w:cs="Meta Offc"/>
          <w:i/>
        </w:rPr>
        <w:br/>
        <w:t xml:space="preserve">Revised: </w:t>
      </w:r>
      <w:r w:rsidR="00843E2A">
        <w:rPr>
          <w:rFonts w:ascii="Meta Offc" w:hAnsi="Meta Offc" w:cs="Meta Offc"/>
          <w:i/>
        </w:rPr>
        <w:t xml:space="preserve">October 13, 2021; </w:t>
      </w:r>
      <w:r>
        <w:rPr>
          <w:rFonts w:ascii="Meta Offc" w:hAnsi="Meta Offc" w:cs="Meta Offc"/>
          <w:i/>
        </w:rPr>
        <w:t>December 13, 2017</w:t>
      </w:r>
      <w:r>
        <w:rPr>
          <w:rFonts w:ascii="Meta Offc" w:hAnsi="Meta Offc" w:cs="Meta Offc"/>
          <w:i/>
        </w:rPr>
        <w:br/>
      </w:r>
      <w:r w:rsidR="00843E2A">
        <w:rPr>
          <w:rFonts w:ascii="Meta Offc" w:hAnsi="Meta Offc" w:cs="Meta Offc"/>
          <w:i/>
        </w:rPr>
        <w:t>Reviewed: September 9, 2020</w:t>
      </w:r>
      <w:r w:rsidR="00843E2A">
        <w:rPr>
          <w:rFonts w:ascii="Meta Offc" w:hAnsi="Meta Offc" w:cs="Meta Offc"/>
          <w:i/>
        </w:rPr>
        <w:br/>
      </w:r>
      <w:r>
        <w:rPr>
          <w:rFonts w:ascii="Meta Offc" w:hAnsi="Meta Offc" w:cs="Meta Offc"/>
          <w:i/>
        </w:rPr>
        <w:t>Adopted: May 13, 2015</w:t>
      </w:r>
      <w:r>
        <w:rPr>
          <w:rFonts w:ascii="Meta Offc" w:hAnsi="Meta Offc" w:cs="Meta Offc"/>
        </w:rPr>
        <w:tab/>
      </w:r>
    </w:p>
    <w:sectPr w:rsidR="00B33FF7" w:rsidRPr="00590662" w:rsidSect="00FF7A8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5037" w:rsidRDefault="00FE5037" w:rsidP="00C74E92">
      <w:pPr>
        <w:spacing w:after="0" w:line="240" w:lineRule="auto"/>
      </w:pPr>
      <w:r>
        <w:separator/>
      </w:r>
    </w:p>
  </w:endnote>
  <w:endnote w:type="continuationSeparator" w:id="0">
    <w:p w:rsidR="00FE5037" w:rsidRDefault="00FE5037" w:rsidP="00C74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ta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Meta SC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687537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74E92" w:rsidRDefault="00C74E92" w:rsidP="00C74E92">
        <w:pPr>
          <w:pStyle w:val="Footer"/>
          <w:rPr>
            <w:noProof/>
          </w:rPr>
        </w:pPr>
        <w:r>
          <w:tab/>
        </w:r>
        <w:r>
          <w:tab/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7AE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74E92" w:rsidRDefault="00C74E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5037" w:rsidRDefault="00FE5037" w:rsidP="00C74E92">
      <w:pPr>
        <w:spacing w:after="0" w:line="240" w:lineRule="auto"/>
      </w:pPr>
      <w:r>
        <w:separator/>
      </w:r>
    </w:p>
  </w:footnote>
  <w:footnote w:type="continuationSeparator" w:id="0">
    <w:p w:rsidR="00FE5037" w:rsidRDefault="00FE5037" w:rsidP="00C74E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jYyM7e0NDE0NDJQ0lEKTi0uzszPAykwqwUAL4urXCwAAAA="/>
  </w:docVars>
  <w:rsids>
    <w:rsidRoot w:val="00475304"/>
    <w:rsid w:val="000A07D2"/>
    <w:rsid w:val="002A7AE6"/>
    <w:rsid w:val="002C5823"/>
    <w:rsid w:val="00431EBE"/>
    <w:rsid w:val="00475304"/>
    <w:rsid w:val="004A6237"/>
    <w:rsid w:val="00590662"/>
    <w:rsid w:val="005B2637"/>
    <w:rsid w:val="005F2DCB"/>
    <w:rsid w:val="006433B7"/>
    <w:rsid w:val="006839D1"/>
    <w:rsid w:val="006B103B"/>
    <w:rsid w:val="007E0361"/>
    <w:rsid w:val="00843E2A"/>
    <w:rsid w:val="00926BD6"/>
    <w:rsid w:val="00AE47A0"/>
    <w:rsid w:val="00B26D29"/>
    <w:rsid w:val="00B33FF7"/>
    <w:rsid w:val="00BD0EEE"/>
    <w:rsid w:val="00C61CE3"/>
    <w:rsid w:val="00C74E92"/>
    <w:rsid w:val="00CB1ED7"/>
    <w:rsid w:val="00EA3012"/>
    <w:rsid w:val="00F10405"/>
    <w:rsid w:val="00F21380"/>
    <w:rsid w:val="00F933D0"/>
    <w:rsid w:val="00FE5037"/>
    <w:rsid w:val="00FF7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53D7A"/>
  <w15:docId w15:val="{A53A1B73-0BBC-4583-B57F-157D1DA82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4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E92"/>
  </w:style>
  <w:style w:type="paragraph" w:styleId="Footer">
    <w:name w:val="footer"/>
    <w:basedOn w:val="Normal"/>
    <w:link w:val="FooterChar"/>
    <w:uiPriority w:val="99"/>
    <w:unhideWhenUsed/>
    <w:rsid w:val="00C74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E92"/>
  </w:style>
  <w:style w:type="paragraph" w:styleId="BalloonText">
    <w:name w:val="Balloon Text"/>
    <w:basedOn w:val="Normal"/>
    <w:link w:val="BalloonTextChar"/>
    <w:uiPriority w:val="99"/>
    <w:semiHidden/>
    <w:unhideWhenUsed/>
    <w:rsid w:val="00C61C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CE3"/>
    <w:rPr>
      <w:rFonts w:ascii="Tahoma" w:hAnsi="Tahoma" w:cs="Tahoma"/>
      <w:sz w:val="16"/>
      <w:szCs w:val="16"/>
    </w:rPr>
  </w:style>
  <w:style w:type="table" w:styleId="PlainTable1">
    <w:name w:val="Plain Table 1"/>
    <w:basedOn w:val="TableNormal"/>
    <w:uiPriority w:val="41"/>
    <w:rsid w:val="002A7A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66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6</Words>
  <Characters>52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Stryker</dc:creator>
  <cp:lastModifiedBy>Ron Kirsop</cp:lastModifiedBy>
  <cp:revision>2</cp:revision>
  <cp:lastPrinted>2018-02-02T19:15:00Z</cp:lastPrinted>
  <dcterms:created xsi:type="dcterms:W3CDTF">2021-10-14T13:13:00Z</dcterms:created>
  <dcterms:modified xsi:type="dcterms:W3CDTF">2021-10-14T13:13:00Z</dcterms:modified>
</cp:coreProperties>
</file>